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6EF97C" w14:textId="77777777" w:rsidR="009050F9" w:rsidRDefault="009050F9" w:rsidP="00E120AD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i/>
          <w:sz w:val="20"/>
          <w:szCs w:val="20"/>
        </w:rPr>
      </w:pPr>
    </w:p>
    <w:p w14:paraId="686EF97D" w14:textId="77777777" w:rsidR="00E120AD" w:rsidRPr="00CD4DC8" w:rsidRDefault="00E120AD" w:rsidP="00E120AD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b/>
        </w:rPr>
      </w:pPr>
      <w:r w:rsidRPr="00CD4DC8">
        <w:rPr>
          <w:rFonts w:ascii="Bookman Old Style" w:hAnsi="Bookman Old Style" w:cs="Arial Rounded MT Bold"/>
          <w:b/>
        </w:rPr>
        <w:t xml:space="preserve">STATEMENT OF ASSETS, LIABILITIES AND NET WORTH </w:t>
      </w:r>
    </w:p>
    <w:tbl>
      <w:tblPr>
        <w:tblStyle w:val="TableGrid"/>
        <w:tblpPr w:vertAnchor="page" w:horzAnchor="margin" w:tblpXSpec="center" w:tblpY="1908"/>
        <w:tblOverlap w:val="never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3"/>
        <w:gridCol w:w="2337"/>
      </w:tblGrid>
      <w:tr w:rsidR="00400FFC" w:rsidRPr="001B4680" w14:paraId="589CDD29" w14:textId="77777777" w:rsidTr="004834B3">
        <w:trPr>
          <w:trHeight w:val="20"/>
        </w:trPr>
        <w:tc>
          <w:tcPr>
            <w:tcW w:w="753" w:type="dxa"/>
          </w:tcPr>
          <w:p w14:paraId="6AFD6145" w14:textId="77777777" w:rsidR="00400FFC" w:rsidRDefault="00400FFC" w:rsidP="004834B3">
            <w:pPr>
              <w:widowControl w:val="0"/>
              <w:autoSpaceDE w:val="0"/>
              <w:autoSpaceDN w:val="0"/>
              <w:adjustRightInd w:val="0"/>
              <w:rPr>
                <w:rFonts w:ascii="Bookman Old Style" w:hAnsi="Bookman Old Style" w:cs="Arial Rounded MT Bold"/>
                <w:spacing w:val="-2"/>
                <w:sz w:val="20"/>
                <w:szCs w:val="20"/>
              </w:rPr>
            </w:pPr>
            <w:r w:rsidRPr="00685273">
              <w:rPr>
                <w:rFonts w:ascii="Bookman Old Style" w:hAnsi="Bookman Old Style" w:cs="Arial Rounded MT Bold"/>
                <w:sz w:val="20"/>
                <w:szCs w:val="20"/>
              </w:rPr>
              <w:t>As of</w:t>
            </w:r>
          </w:p>
        </w:tc>
        <w:tc>
          <w:tcPr>
            <w:tcW w:w="2337" w:type="dxa"/>
            <w:tcBorders>
              <w:bottom w:val="single" w:sz="4" w:space="0" w:color="auto"/>
            </w:tcBorders>
          </w:tcPr>
          <w:p w14:paraId="15898AC1" w14:textId="1B535D2C" w:rsidR="00400FFC" w:rsidRPr="001B4680" w:rsidRDefault="00400FFC" w:rsidP="004834B3">
            <w:pPr>
              <w:widowControl w:val="0"/>
              <w:autoSpaceDE w:val="0"/>
              <w:autoSpaceDN w:val="0"/>
              <w:adjustRightInd w:val="0"/>
              <w:rPr>
                <w:rFonts w:ascii="Bookman Old Style" w:hAnsi="Bookman Old Style" w:cs="Arial Rounded MT Bold"/>
                <w:spacing w:val="-2"/>
                <w:sz w:val="20"/>
                <w:szCs w:val="20"/>
              </w:rPr>
            </w:pPr>
          </w:p>
        </w:tc>
      </w:tr>
    </w:tbl>
    <w:p w14:paraId="32B87F6E" w14:textId="77777777" w:rsidR="00400FFC" w:rsidRDefault="00400FFC" w:rsidP="00E120AD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</w:p>
    <w:p w14:paraId="686EF97F" w14:textId="2B59E525" w:rsidR="00AD0452" w:rsidRDefault="00AD0452" w:rsidP="00E120AD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i/>
          <w:sz w:val="20"/>
          <w:szCs w:val="20"/>
        </w:rPr>
      </w:pPr>
      <w:r>
        <w:rPr>
          <w:rFonts w:ascii="Bookman Old Style" w:hAnsi="Bookman Old Style" w:cs="Arial Rounded MT Bold"/>
          <w:i/>
          <w:sz w:val="20"/>
          <w:szCs w:val="20"/>
        </w:rPr>
        <w:t>(</w:t>
      </w:r>
      <w:r w:rsidR="000D004B">
        <w:rPr>
          <w:rFonts w:ascii="Bookman Old Style" w:hAnsi="Bookman Old Style" w:cs="Arial Rounded MT Bold"/>
          <w:i/>
          <w:sz w:val="20"/>
          <w:szCs w:val="20"/>
        </w:rPr>
        <w:t>A</w:t>
      </w:r>
      <w:r>
        <w:rPr>
          <w:rFonts w:ascii="Bookman Old Style" w:hAnsi="Bookman Old Style" w:cs="Arial Rounded MT Bold"/>
          <w:i/>
          <w:sz w:val="20"/>
          <w:szCs w:val="20"/>
        </w:rPr>
        <w:t xml:space="preserve">dditional sheet/s for the </w:t>
      </w:r>
      <w:r w:rsidR="007873E8">
        <w:rPr>
          <w:rFonts w:ascii="Bookman Old Style" w:hAnsi="Bookman Old Style" w:cs="Arial Rounded MT Bold"/>
          <w:i/>
          <w:sz w:val="20"/>
          <w:szCs w:val="20"/>
        </w:rPr>
        <w:t xml:space="preserve">exclusive properties of the </w:t>
      </w:r>
      <w:r>
        <w:rPr>
          <w:rFonts w:ascii="Bookman Old Style" w:hAnsi="Bookman Old Style" w:cs="Arial Rounded MT Bold"/>
          <w:i/>
          <w:sz w:val="20"/>
          <w:szCs w:val="20"/>
        </w:rPr>
        <w:t xml:space="preserve">declarant’s spouse and unmarried children </w:t>
      </w:r>
    </w:p>
    <w:p w14:paraId="686EF980" w14:textId="77777777" w:rsidR="00AD0452" w:rsidRPr="00AD0452" w:rsidRDefault="00AD0452" w:rsidP="00E120AD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i/>
          <w:sz w:val="20"/>
          <w:szCs w:val="20"/>
        </w:rPr>
      </w:pPr>
      <w:r>
        <w:rPr>
          <w:rFonts w:ascii="Bookman Old Style" w:hAnsi="Bookman Old Style" w:cs="Arial Rounded MT Bold"/>
          <w:i/>
          <w:sz w:val="20"/>
          <w:szCs w:val="20"/>
        </w:rPr>
        <w:t>below eighteen (18) years of age living in declarant’s household)</w:t>
      </w:r>
    </w:p>
    <w:p w14:paraId="686EF981" w14:textId="77777777" w:rsidR="00E120AD" w:rsidRDefault="00E120AD" w:rsidP="00E120AD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</w:p>
    <w:p w14:paraId="686EF982" w14:textId="77777777" w:rsidR="00E120AD" w:rsidRDefault="00E120AD" w:rsidP="00E120AD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</w:p>
    <w:tbl>
      <w:tblPr>
        <w:tblW w:w="11160" w:type="dxa"/>
        <w:tblInd w:w="198" w:type="dxa"/>
        <w:tblLayout w:type="fixed"/>
        <w:tblLook w:val="01E0" w:firstRow="1" w:lastRow="1" w:firstColumn="1" w:lastColumn="1" w:noHBand="0" w:noVBand="0"/>
      </w:tblPr>
      <w:tblGrid>
        <w:gridCol w:w="1334"/>
        <w:gridCol w:w="1650"/>
        <w:gridCol w:w="2056"/>
        <w:gridCol w:w="900"/>
        <w:gridCol w:w="270"/>
        <w:gridCol w:w="1890"/>
        <w:gridCol w:w="3060"/>
      </w:tblGrid>
      <w:tr w:rsidR="00E120AD" w:rsidRPr="00F665E5" w14:paraId="686EF98A" w14:textId="77777777" w:rsidTr="00023911">
        <w:trPr>
          <w:trHeight w:val="216"/>
        </w:trPr>
        <w:tc>
          <w:tcPr>
            <w:tcW w:w="1334" w:type="dxa"/>
          </w:tcPr>
          <w:p w14:paraId="686EF983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: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686EF984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6" w:type="dxa"/>
            <w:tcBorders>
              <w:bottom w:val="single" w:sz="4" w:space="0" w:color="auto"/>
            </w:tcBorders>
          </w:tcPr>
          <w:p w14:paraId="686EF985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686EF986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686EF987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890" w:type="dxa"/>
          </w:tcPr>
          <w:p w14:paraId="686EF988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686EF989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E120AD" w:rsidRPr="00F665E5" w14:paraId="686EF992" w14:textId="77777777" w:rsidTr="00023911">
        <w:trPr>
          <w:trHeight w:val="216"/>
        </w:trPr>
        <w:tc>
          <w:tcPr>
            <w:tcW w:w="1334" w:type="dxa"/>
          </w:tcPr>
          <w:p w14:paraId="686EF98B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686EF98C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amily Name)</w:t>
            </w:r>
          </w:p>
        </w:tc>
        <w:tc>
          <w:tcPr>
            <w:tcW w:w="2056" w:type="dxa"/>
            <w:tcBorders>
              <w:top w:val="single" w:sz="4" w:space="0" w:color="auto"/>
            </w:tcBorders>
          </w:tcPr>
          <w:p w14:paraId="686EF98D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686EF98E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686EF98F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890" w:type="dxa"/>
          </w:tcPr>
          <w:p w14:paraId="686EF990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14:paraId="686EF991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686EF993" w14:textId="77777777" w:rsidR="00E120AD" w:rsidRDefault="00E120AD" w:rsidP="00E120AD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</w:p>
    <w:p w14:paraId="686EF994" w14:textId="77777777" w:rsidR="00E120AD" w:rsidRDefault="00D55C13" w:rsidP="00E120AD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6EFA2B" wp14:editId="686EFA2C">
                <wp:simplePos x="0" y="0"/>
                <wp:positionH relativeFrom="column">
                  <wp:posOffset>60325</wp:posOffset>
                </wp:positionH>
                <wp:positionV relativeFrom="paragraph">
                  <wp:posOffset>32385</wp:posOffset>
                </wp:positionV>
                <wp:extent cx="7137400" cy="12700"/>
                <wp:effectExtent l="22225" t="18415" r="22225" b="16510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19F6EC58" id="Line 2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2.55pt" to="566.7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aH4v99oAAAAGAQAADwAAAGRy&#10;cy9kb3ducmV2LnhtbEyOO0/DMBSFdyT+g3WRulHHlEISclNVSBULS1oGRje+eYj4OordNv33uBOM&#10;56FzvmIz20GcafK9YwS1TEAQ18703CJ8HXaPKQgfNBs9OCaEK3nYlPd3hc6Nu3BF531oRRxhn2uE&#10;LoQxl9LXHVntl24kjlnjJqtDlFMrzaQvcdwO8ilJXqTVPceHTo/03lH9sz9ZhLSps/7wnFZZ48bq&#10;e/ux89WnQlw8zNs3EIHm8FeGG35EhzIyHd2JjRcDQraORYS1AnFL1WoVjSPCqwJZFvI/fvkL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aH4v99oAAAAGAQAADwAAAAAAAAAAAAAAAAAb&#10;BAAAZHJzL2Rvd25yZXYueG1sUEsFBgAAAAAEAAQA8wAAACIFAAAAAA==&#10;" strokeweight="2.5pt">
                <v:stroke linestyle="thinThin"/>
              </v:line>
            </w:pict>
          </mc:Fallback>
        </mc:AlternateContent>
      </w:r>
    </w:p>
    <w:p w14:paraId="686EF995" w14:textId="77777777" w:rsidR="00E120AD" w:rsidRDefault="00E120AD" w:rsidP="00E120AD">
      <w:pPr>
        <w:widowControl w:val="0"/>
        <w:autoSpaceDE w:val="0"/>
        <w:autoSpaceDN w:val="0"/>
        <w:adjustRightInd w:val="0"/>
        <w:spacing w:before="120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SSETS,</w:t>
      </w:r>
      <w:r w:rsidRPr="00CD4DC8">
        <w:rPr>
          <w:rFonts w:ascii="Bookman Old Style" w:hAnsi="Bookman Old Style" w:cs="Arial Rounded MT Bold"/>
          <w:b/>
          <w:spacing w:val="-9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LIABILITIES</w:t>
      </w:r>
      <w:r w:rsidRPr="00CD4DC8">
        <w:rPr>
          <w:rFonts w:ascii="Bookman Old Style" w:hAnsi="Bookman Old Style" w:cs="Arial Rounded MT Bold"/>
          <w:b/>
          <w:spacing w:val="-12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CD4DC8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NET</w:t>
      </w:r>
      <w:r w:rsidR="00AD0452">
        <w:rPr>
          <w:rFonts w:ascii="Bookman Old Style" w:hAnsi="Bookman Old Style" w:cs="Arial Rounded MT Bold"/>
          <w:b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WORTH</w:t>
      </w:r>
    </w:p>
    <w:p w14:paraId="686EF996" w14:textId="77777777" w:rsidR="00E120AD" w:rsidRPr="00CD4DC8" w:rsidRDefault="00E120AD" w:rsidP="00E120AD">
      <w:pPr>
        <w:widowControl w:val="0"/>
        <w:autoSpaceDE w:val="0"/>
        <w:autoSpaceDN w:val="0"/>
        <w:adjustRightInd w:val="0"/>
        <w:spacing w:before="120"/>
        <w:ind w:left="158"/>
        <w:rPr>
          <w:rFonts w:ascii="Bookman Old Style" w:hAnsi="Bookman Old Style" w:cs="Arial Rounded MT Bold"/>
          <w:b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sz w:val="20"/>
          <w:szCs w:val="20"/>
        </w:rPr>
        <w:t xml:space="preserve">1. </w:t>
      </w:r>
      <w:r w:rsidRPr="00CD4DC8">
        <w:rPr>
          <w:rFonts w:ascii="Bookman Old Style" w:hAnsi="Bookman Old Style" w:cs="Arial Rounded MT Bold"/>
          <w:b/>
          <w:spacing w:val="28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</w:rPr>
        <w:t>ASSETS</w:t>
      </w:r>
    </w:p>
    <w:p w14:paraId="686EF997" w14:textId="77777777" w:rsidR="00E120AD" w:rsidRPr="00CD4DC8" w:rsidRDefault="00E120AD" w:rsidP="00E120AD">
      <w:pPr>
        <w:widowControl w:val="0"/>
        <w:tabs>
          <w:tab w:val="left" w:pos="990"/>
        </w:tabs>
        <w:autoSpaceDE w:val="0"/>
        <w:autoSpaceDN w:val="0"/>
        <w:adjustRightInd w:val="0"/>
        <w:spacing w:before="70" w:after="120" w:line="271" w:lineRule="exact"/>
        <w:ind w:left="518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a.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ab/>
        <w:t>Real</w:t>
      </w:r>
      <w:r w:rsidRPr="00CD4DC8">
        <w:rPr>
          <w:rFonts w:ascii="Bookman Old Style" w:hAnsi="Bookman Old Style" w:cs="Arial Rounded MT Bold"/>
          <w:b/>
          <w:spacing w:val="-4"/>
          <w:position w:val="-1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Properties</w:t>
      </w:r>
    </w:p>
    <w:tbl>
      <w:tblPr>
        <w:tblW w:w="1125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1530"/>
        <w:gridCol w:w="2250"/>
        <w:gridCol w:w="1170"/>
        <w:gridCol w:w="1530"/>
        <w:gridCol w:w="720"/>
        <w:gridCol w:w="990"/>
        <w:gridCol w:w="1710"/>
      </w:tblGrid>
      <w:tr w:rsidR="00E023FE" w:rsidRPr="00F665E5" w14:paraId="686EF9A2" w14:textId="77777777" w:rsidTr="006507C0">
        <w:tc>
          <w:tcPr>
            <w:tcW w:w="1350" w:type="dxa"/>
            <w:vMerge w:val="restart"/>
            <w:shd w:val="clear" w:color="auto" w:fill="C0C0C0"/>
          </w:tcPr>
          <w:p w14:paraId="686EF998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DESCRIPTION </w:t>
            </w:r>
          </w:p>
          <w:p w14:paraId="686EF999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lot, house and lot, condominium and improvements)</w:t>
            </w:r>
          </w:p>
        </w:tc>
        <w:tc>
          <w:tcPr>
            <w:tcW w:w="1530" w:type="dxa"/>
            <w:vMerge w:val="restart"/>
            <w:shd w:val="clear" w:color="auto" w:fill="C0C0C0"/>
          </w:tcPr>
          <w:p w14:paraId="686EF99A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KIND</w:t>
            </w:r>
          </w:p>
          <w:p w14:paraId="686EF99B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residential, commercial, industrial, agricultural and mixed use)</w:t>
            </w:r>
          </w:p>
        </w:tc>
        <w:tc>
          <w:tcPr>
            <w:tcW w:w="2250" w:type="dxa"/>
            <w:tcBorders>
              <w:bottom w:val="nil"/>
            </w:tcBorders>
            <w:shd w:val="clear" w:color="auto" w:fill="C0C0C0"/>
          </w:tcPr>
          <w:p w14:paraId="686EF99C" w14:textId="77777777" w:rsidR="00E023FE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EXACT </w:t>
            </w:r>
          </w:p>
          <w:p w14:paraId="686EF99D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LOCATION</w:t>
            </w:r>
          </w:p>
        </w:tc>
        <w:tc>
          <w:tcPr>
            <w:tcW w:w="1170" w:type="dxa"/>
            <w:shd w:val="clear" w:color="auto" w:fill="C0C0C0"/>
          </w:tcPr>
          <w:p w14:paraId="686EF99E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SSESSED VALUE</w:t>
            </w:r>
          </w:p>
        </w:tc>
        <w:tc>
          <w:tcPr>
            <w:tcW w:w="1530" w:type="dxa"/>
            <w:shd w:val="clear" w:color="auto" w:fill="C0C0C0"/>
          </w:tcPr>
          <w:p w14:paraId="686EF99F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CURRENT FAIR MARKET VALUE </w:t>
            </w:r>
          </w:p>
        </w:tc>
        <w:tc>
          <w:tcPr>
            <w:tcW w:w="1710" w:type="dxa"/>
            <w:gridSpan w:val="2"/>
            <w:shd w:val="clear" w:color="auto" w:fill="C0C0C0"/>
          </w:tcPr>
          <w:p w14:paraId="686EF9A0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C0C0C0"/>
          </w:tcPr>
          <w:p w14:paraId="686EF9A1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 COST</w:t>
            </w:r>
          </w:p>
        </w:tc>
      </w:tr>
      <w:tr w:rsidR="00E023FE" w:rsidRPr="00F665E5" w14:paraId="686EF9AB" w14:textId="77777777" w:rsidTr="006507C0">
        <w:trPr>
          <w:trHeight w:val="312"/>
        </w:trPr>
        <w:tc>
          <w:tcPr>
            <w:tcW w:w="1350" w:type="dxa"/>
            <w:vMerge/>
            <w:tcBorders>
              <w:bottom w:val="single" w:sz="24" w:space="0" w:color="auto"/>
            </w:tcBorders>
            <w:shd w:val="clear" w:color="auto" w:fill="C0C0C0"/>
          </w:tcPr>
          <w:p w14:paraId="686EF9A3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</w:p>
        </w:tc>
        <w:tc>
          <w:tcPr>
            <w:tcW w:w="1530" w:type="dxa"/>
            <w:vMerge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686EF9A4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</w:p>
        </w:tc>
        <w:tc>
          <w:tcPr>
            <w:tcW w:w="2250" w:type="dxa"/>
            <w:tcBorders>
              <w:top w:val="nil"/>
              <w:bottom w:val="single" w:sz="24" w:space="0" w:color="auto"/>
            </w:tcBorders>
            <w:shd w:val="clear" w:color="auto" w:fill="C0C0C0"/>
            <w:vAlign w:val="center"/>
          </w:tcPr>
          <w:p w14:paraId="686EF9A5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700" w:type="dxa"/>
            <w:gridSpan w:val="2"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686EF9A6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As found in the Tax Declaration of </w:t>
            </w:r>
          </w:p>
          <w:p w14:paraId="686EF9A7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Real Property)</w:t>
            </w:r>
          </w:p>
        </w:tc>
        <w:tc>
          <w:tcPr>
            <w:tcW w:w="720" w:type="dxa"/>
            <w:tcBorders>
              <w:bottom w:val="single" w:sz="24" w:space="0" w:color="auto"/>
            </w:tcBorders>
            <w:shd w:val="clear" w:color="auto" w:fill="C0C0C0"/>
          </w:tcPr>
          <w:p w14:paraId="686EF9A8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YEAR</w:t>
            </w:r>
          </w:p>
        </w:tc>
        <w:tc>
          <w:tcPr>
            <w:tcW w:w="990" w:type="dxa"/>
            <w:tcBorders>
              <w:bottom w:val="single" w:sz="24" w:space="0" w:color="auto"/>
            </w:tcBorders>
            <w:shd w:val="clear" w:color="auto" w:fill="C0C0C0"/>
          </w:tcPr>
          <w:p w14:paraId="686EF9A9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MODE</w:t>
            </w:r>
          </w:p>
        </w:tc>
        <w:tc>
          <w:tcPr>
            <w:tcW w:w="1710" w:type="dxa"/>
            <w:tcBorders>
              <w:top w:val="nil"/>
              <w:bottom w:val="single" w:sz="24" w:space="0" w:color="auto"/>
            </w:tcBorders>
            <w:shd w:val="clear" w:color="auto" w:fill="C0C0C0"/>
          </w:tcPr>
          <w:p w14:paraId="686EF9AA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</w:p>
        </w:tc>
      </w:tr>
      <w:tr w:rsidR="00E023FE" w:rsidRPr="00F665E5" w14:paraId="686EF9B6" w14:textId="77777777" w:rsidTr="006507C0">
        <w:trPr>
          <w:trHeight w:val="216"/>
        </w:trPr>
        <w:tc>
          <w:tcPr>
            <w:tcW w:w="1350" w:type="dxa"/>
            <w:tcBorders>
              <w:top w:val="single" w:sz="24" w:space="0" w:color="auto"/>
            </w:tcBorders>
          </w:tcPr>
          <w:p w14:paraId="686EF9AC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</w:tcPr>
          <w:p w14:paraId="686EF9AD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24" w:space="0" w:color="auto"/>
            </w:tcBorders>
          </w:tcPr>
          <w:p w14:paraId="686EF9AE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686EF9AF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686EF9B0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24" w:space="0" w:color="auto"/>
            </w:tcBorders>
          </w:tcPr>
          <w:p w14:paraId="686EF9B1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</w:tcPr>
          <w:p w14:paraId="686EF9B2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24" w:space="0" w:color="auto"/>
            </w:tcBorders>
          </w:tcPr>
          <w:p w14:paraId="686EF9B3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24" w:space="0" w:color="auto"/>
            </w:tcBorders>
          </w:tcPr>
          <w:p w14:paraId="686EF9B4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24" w:space="0" w:color="auto"/>
            </w:tcBorders>
          </w:tcPr>
          <w:p w14:paraId="686EF9B5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E023FE" w:rsidRPr="00F665E5" w14:paraId="686EF9C1" w14:textId="77777777" w:rsidTr="006507C0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686EF9B7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686EF9B8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686EF9B9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686EF9BA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686EF9BB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686EF9BC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686EF9BD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86EF9BE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86EF9BF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86EF9C0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E023FE" w:rsidRPr="00F665E5" w14:paraId="686EF9CC" w14:textId="77777777" w:rsidTr="006507C0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686EF9C2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686EF9C3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686EF9C4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686EF9C5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686EF9C6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686EF9C7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686EF9C8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86EF9C9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86EF9CA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86EF9CB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E023FE" w:rsidRPr="00F665E5" w14:paraId="686EF9D7" w14:textId="77777777" w:rsidTr="00E023FE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686EF9CD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686EF9CE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686EF9CF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686EF9D0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686EF9D1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686EF9D2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686EF9D3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86EF9D4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86EF9D5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86EF9D6" w14:textId="77777777" w:rsidR="00E023FE" w:rsidRPr="00707199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E023FE" w:rsidRPr="00F665E5" w14:paraId="686EF9DF" w14:textId="77777777" w:rsidTr="00E023FE">
        <w:trPr>
          <w:trHeight w:val="216"/>
        </w:trPr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D8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D9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DA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DB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DC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DD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DE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686EF9E0" w14:textId="77777777" w:rsidR="00E120AD" w:rsidRPr="0090467D" w:rsidRDefault="00E120AD" w:rsidP="00E120AD">
      <w:pPr>
        <w:widowControl w:val="0"/>
        <w:autoSpaceDE w:val="0"/>
        <w:autoSpaceDN w:val="0"/>
        <w:adjustRightInd w:val="0"/>
        <w:spacing w:after="120" w:line="271" w:lineRule="exact"/>
        <w:ind w:left="518" w:right="-58"/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b. Personal </w:t>
      </w:r>
      <w:r w:rsidRPr="0090467D"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  <w:t>Properties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2420"/>
        <w:gridCol w:w="1000"/>
        <w:gridCol w:w="1260"/>
        <w:gridCol w:w="630"/>
        <w:gridCol w:w="1710"/>
      </w:tblGrid>
      <w:tr w:rsidR="001763C7" w:rsidRPr="00F665E5" w14:paraId="686EF9E4" w14:textId="77777777" w:rsidTr="00023911">
        <w:trPr>
          <w:trHeight w:val="586"/>
        </w:trPr>
        <w:tc>
          <w:tcPr>
            <w:tcW w:w="7650" w:type="dxa"/>
            <w:gridSpan w:val="3"/>
            <w:shd w:val="clear" w:color="auto" w:fill="C0C0C0"/>
          </w:tcPr>
          <w:p w14:paraId="686EF9E1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DESCRIPTION</w:t>
            </w:r>
          </w:p>
        </w:tc>
        <w:tc>
          <w:tcPr>
            <w:tcW w:w="1890" w:type="dxa"/>
            <w:gridSpan w:val="2"/>
            <w:shd w:val="clear" w:color="auto" w:fill="C0C0C0"/>
          </w:tcPr>
          <w:p w14:paraId="686EF9E2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YEAR</w:t>
            </w:r>
          </w:p>
        </w:tc>
        <w:tc>
          <w:tcPr>
            <w:tcW w:w="1710" w:type="dxa"/>
            <w:shd w:val="clear" w:color="auto" w:fill="C0C0C0"/>
          </w:tcPr>
          <w:p w14:paraId="686EF9E3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COST/</w:t>
            </w: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 xml:space="preserve"> </w:t>
            </w: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MOUNT</w:t>
            </w:r>
          </w:p>
        </w:tc>
      </w:tr>
      <w:tr w:rsidR="001763C7" w:rsidRPr="00F665E5" w14:paraId="686EF9E8" w14:textId="77777777" w:rsidTr="00023911">
        <w:trPr>
          <w:trHeight w:val="288"/>
        </w:trPr>
        <w:tc>
          <w:tcPr>
            <w:tcW w:w="7650" w:type="dxa"/>
            <w:gridSpan w:val="3"/>
            <w:tcBorders>
              <w:top w:val="single" w:sz="18" w:space="0" w:color="auto"/>
              <w:bottom w:val="single" w:sz="4" w:space="0" w:color="auto"/>
            </w:tcBorders>
          </w:tcPr>
          <w:p w14:paraId="686EF9E5" w14:textId="77777777" w:rsidR="001763C7" w:rsidRPr="009950AC" w:rsidRDefault="001763C7" w:rsidP="00F63D41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tcBorders>
              <w:top w:val="single" w:sz="18" w:space="0" w:color="auto"/>
            </w:tcBorders>
          </w:tcPr>
          <w:p w14:paraId="686EF9E6" w14:textId="77777777" w:rsidR="001763C7" w:rsidRPr="009950AC" w:rsidRDefault="001763C7" w:rsidP="00F63D41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18" w:space="0" w:color="auto"/>
            </w:tcBorders>
          </w:tcPr>
          <w:p w14:paraId="686EF9E7" w14:textId="77777777" w:rsidR="001763C7" w:rsidRPr="009950AC" w:rsidRDefault="001763C7" w:rsidP="00F63D41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</w:tr>
      <w:tr w:rsidR="001763C7" w:rsidRPr="00F665E5" w14:paraId="686EF9EC" w14:textId="77777777" w:rsidTr="00023911">
        <w:trPr>
          <w:trHeight w:val="288"/>
        </w:trPr>
        <w:tc>
          <w:tcPr>
            <w:tcW w:w="7650" w:type="dxa"/>
            <w:gridSpan w:val="3"/>
            <w:tcBorders>
              <w:top w:val="single" w:sz="4" w:space="0" w:color="auto"/>
            </w:tcBorders>
          </w:tcPr>
          <w:p w14:paraId="686EF9E9" w14:textId="77777777" w:rsidR="001763C7" w:rsidRPr="009950AC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gridSpan w:val="2"/>
          </w:tcPr>
          <w:p w14:paraId="686EF9EA" w14:textId="77777777" w:rsidR="001763C7" w:rsidRPr="009950AC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</w:tcPr>
          <w:p w14:paraId="686EF9EB" w14:textId="77777777" w:rsidR="001763C7" w:rsidRPr="009950AC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</w:tr>
      <w:tr w:rsidR="001763C7" w:rsidRPr="00F665E5" w14:paraId="686EF9F0" w14:textId="77777777" w:rsidTr="00023911">
        <w:trPr>
          <w:trHeight w:val="288"/>
        </w:trPr>
        <w:tc>
          <w:tcPr>
            <w:tcW w:w="7650" w:type="dxa"/>
            <w:gridSpan w:val="3"/>
            <w:tcBorders>
              <w:bottom w:val="single" w:sz="4" w:space="0" w:color="auto"/>
            </w:tcBorders>
          </w:tcPr>
          <w:p w14:paraId="686EF9ED" w14:textId="77777777" w:rsidR="001763C7" w:rsidRPr="009950AC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tcBorders>
              <w:bottom w:val="single" w:sz="4" w:space="0" w:color="auto"/>
            </w:tcBorders>
          </w:tcPr>
          <w:p w14:paraId="686EF9EE" w14:textId="77777777" w:rsidR="001763C7" w:rsidRPr="009950AC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86EF9EF" w14:textId="77777777" w:rsidR="001763C7" w:rsidRPr="009950AC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</w:tr>
      <w:tr w:rsidR="001763C7" w:rsidRPr="00F665E5" w14:paraId="686EF9F4" w14:textId="77777777" w:rsidTr="00023911">
        <w:trPr>
          <w:trHeight w:val="288"/>
        </w:trPr>
        <w:tc>
          <w:tcPr>
            <w:tcW w:w="7650" w:type="dxa"/>
            <w:gridSpan w:val="3"/>
            <w:tcBorders>
              <w:bottom w:val="single" w:sz="4" w:space="0" w:color="auto"/>
            </w:tcBorders>
          </w:tcPr>
          <w:p w14:paraId="686EF9F1" w14:textId="77777777" w:rsidR="001763C7" w:rsidRPr="009950AC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tcBorders>
              <w:bottom w:val="single" w:sz="4" w:space="0" w:color="auto"/>
            </w:tcBorders>
          </w:tcPr>
          <w:p w14:paraId="686EF9F2" w14:textId="77777777" w:rsidR="001763C7" w:rsidRPr="009950AC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86EF9F3" w14:textId="77777777" w:rsidR="001763C7" w:rsidRPr="009950AC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</w:tr>
      <w:tr w:rsidR="000D004B" w:rsidRPr="00F665E5" w14:paraId="686EF9F9" w14:textId="77777777" w:rsidTr="00023911">
        <w:trPr>
          <w:trHeight w:val="288"/>
        </w:trPr>
        <w:tc>
          <w:tcPr>
            <w:tcW w:w="42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F5" w14:textId="77777777" w:rsidR="000D004B" w:rsidRPr="00F665E5" w:rsidRDefault="000D004B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F6" w14:textId="77777777" w:rsidR="000D004B" w:rsidRPr="00F665E5" w:rsidRDefault="000D004B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22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F7" w14:textId="77777777" w:rsidR="000D004B" w:rsidRPr="00F665E5" w:rsidRDefault="000D004B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F8" w14:textId="77777777" w:rsidR="000D004B" w:rsidRPr="00F665E5" w:rsidRDefault="000D004B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</w:tbl>
    <w:p w14:paraId="686EF9FA" w14:textId="77777777" w:rsidR="00E120AD" w:rsidRDefault="00E120AD" w:rsidP="00E120AD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120" w:line="271" w:lineRule="exact"/>
        <w:ind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>LIABILITIES</w:t>
      </w:r>
      <w:r w:rsidRPr="0090467D">
        <w:rPr>
          <w:rFonts w:ascii="Bookman Old Style" w:hAnsi="Bookman Old Style" w:cs="Arial Rounded MT Bold"/>
          <w:b/>
          <w:spacing w:val="38"/>
          <w:position w:val="-1"/>
          <w:sz w:val="20"/>
          <w:szCs w:val="20"/>
        </w:rPr>
        <w:t xml:space="preserve"> </w:t>
      </w:r>
    </w:p>
    <w:tbl>
      <w:tblPr>
        <w:tblW w:w="0" w:type="auto"/>
        <w:tblInd w:w="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70"/>
        <w:gridCol w:w="4680"/>
        <w:gridCol w:w="2340"/>
      </w:tblGrid>
      <w:tr w:rsidR="00E120AD" w:rsidRPr="00F665E5" w14:paraId="686EF9FE" w14:textId="77777777" w:rsidTr="00023911">
        <w:tc>
          <w:tcPr>
            <w:tcW w:w="4270" w:type="dxa"/>
            <w:tcBorders>
              <w:bottom w:val="single" w:sz="18" w:space="0" w:color="auto"/>
            </w:tcBorders>
            <w:shd w:val="clear" w:color="auto" w:fill="C0C0C0"/>
          </w:tcPr>
          <w:p w14:paraId="686EF9FB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TURE</w:t>
            </w:r>
          </w:p>
        </w:tc>
        <w:tc>
          <w:tcPr>
            <w:tcW w:w="4680" w:type="dxa"/>
            <w:tcBorders>
              <w:bottom w:val="single" w:sz="18" w:space="0" w:color="auto"/>
            </w:tcBorders>
            <w:shd w:val="clear" w:color="auto" w:fill="C0C0C0"/>
          </w:tcPr>
          <w:p w14:paraId="686EF9FC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ME OF CREDITORS</w:t>
            </w:r>
          </w:p>
        </w:tc>
        <w:tc>
          <w:tcPr>
            <w:tcW w:w="2340" w:type="dxa"/>
            <w:tcBorders>
              <w:bottom w:val="single" w:sz="18" w:space="0" w:color="auto"/>
            </w:tcBorders>
            <w:shd w:val="clear" w:color="auto" w:fill="C0C0C0"/>
          </w:tcPr>
          <w:p w14:paraId="686EF9FD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OUTSTANDING BALANCE</w:t>
            </w:r>
          </w:p>
        </w:tc>
      </w:tr>
      <w:tr w:rsidR="00E120AD" w:rsidRPr="00F665E5" w14:paraId="686EFA02" w14:textId="77777777" w:rsidTr="00023911">
        <w:tc>
          <w:tcPr>
            <w:tcW w:w="4270" w:type="dxa"/>
            <w:tcBorders>
              <w:top w:val="single" w:sz="18" w:space="0" w:color="auto"/>
            </w:tcBorders>
          </w:tcPr>
          <w:p w14:paraId="686EF9FF" w14:textId="77777777" w:rsidR="00E120AD" w:rsidRPr="006919C7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18" w:space="0" w:color="auto"/>
            </w:tcBorders>
          </w:tcPr>
          <w:p w14:paraId="686EFA00" w14:textId="77777777" w:rsidR="00E120AD" w:rsidRPr="006919C7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auto"/>
            </w:tcBorders>
          </w:tcPr>
          <w:p w14:paraId="686EFA01" w14:textId="77777777" w:rsidR="00E120AD" w:rsidRPr="006919C7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E120AD" w:rsidRPr="00F665E5" w14:paraId="686EFA06" w14:textId="77777777" w:rsidTr="00023911">
        <w:tc>
          <w:tcPr>
            <w:tcW w:w="4270" w:type="dxa"/>
          </w:tcPr>
          <w:p w14:paraId="686EFA03" w14:textId="77777777" w:rsidR="00E120AD" w:rsidRPr="006919C7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</w:tcPr>
          <w:p w14:paraId="686EFA04" w14:textId="77777777" w:rsidR="00E120AD" w:rsidRPr="006919C7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</w:tcPr>
          <w:p w14:paraId="686EFA05" w14:textId="77777777" w:rsidR="00E120AD" w:rsidRPr="006919C7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E120AD" w:rsidRPr="00F665E5" w14:paraId="686EFA0A" w14:textId="77777777" w:rsidTr="00023911">
        <w:tc>
          <w:tcPr>
            <w:tcW w:w="4270" w:type="dxa"/>
            <w:tcBorders>
              <w:bottom w:val="single" w:sz="4" w:space="0" w:color="auto"/>
            </w:tcBorders>
          </w:tcPr>
          <w:p w14:paraId="686EFA07" w14:textId="77777777" w:rsidR="00E120AD" w:rsidRPr="006919C7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686EFA08" w14:textId="77777777" w:rsidR="00E120AD" w:rsidRPr="006919C7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686EFA09" w14:textId="77777777" w:rsidR="00E120AD" w:rsidRPr="006919C7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E120AD" w:rsidRPr="00F665E5" w14:paraId="686EFA0E" w14:textId="77777777" w:rsidTr="00023911">
        <w:tc>
          <w:tcPr>
            <w:tcW w:w="4270" w:type="dxa"/>
            <w:tcBorders>
              <w:bottom w:val="single" w:sz="4" w:space="0" w:color="auto"/>
            </w:tcBorders>
          </w:tcPr>
          <w:p w14:paraId="686EFA0B" w14:textId="77777777" w:rsidR="00E120AD" w:rsidRPr="006919C7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686EFA0C" w14:textId="77777777" w:rsidR="00E120AD" w:rsidRPr="006919C7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686EFA0D" w14:textId="77777777" w:rsidR="00E120AD" w:rsidRPr="006919C7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E120AD" w:rsidRPr="00F665E5" w14:paraId="686EFA12" w14:textId="77777777" w:rsidTr="00023911">
        <w:tc>
          <w:tcPr>
            <w:tcW w:w="42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A0F" w14:textId="77777777" w:rsidR="00E120AD" w:rsidRPr="00F665E5" w:rsidRDefault="00D55C13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noProof/>
                <w:position w:val="-1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686EFA2D" wp14:editId="686EFA2E">
                      <wp:simplePos x="0" y="0"/>
                      <wp:positionH relativeFrom="margin">
                        <wp:posOffset>5691505</wp:posOffset>
                      </wp:positionH>
                      <wp:positionV relativeFrom="paragraph">
                        <wp:posOffset>2199640</wp:posOffset>
                      </wp:positionV>
                      <wp:extent cx="1530350" cy="424815"/>
                      <wp:effectExtent l="635" t="0" r="2540" b="0"/>
                      <wp:wrapNone/>
                      <wp:docPr id="2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0350" cy="424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86EFA41" w14:textId="77777777" w:rsidR="002705CD" w:rsidRDefault="002705CD" w:rsidP="002705CD">
                                  <w:pPr>
                                    <w:pBdr>
                                      <w:bottom w:val="single" w:sz="12" w:space="1" w:color="auto"/>
                                    </w:pBdr>
                                    <w:jc w:val="center"/>
                                    <w:rPr>
                                      <w:rFonts w:ascii="Bookman Old Style" w:hAnsi="Bookman Old Style"/>
                                      <w:sz w:val="16"/>
                                      <w:lang w:val="en-PH"/>
                                    </w:rPr>
                                  </w:pPr>
                                </w:p>
                                <w:p w14:paraId="686EFA42" w14:textId="77777777" w:rsidR="002705CD" w:rsidRPr="00E8162A" w:rsidRDefault="002705CD" w:rsidP="002705CD">
                                  <w:pPr>
                                    <w:jc w:val="center"/>
                                    <w:rPr>
                                      <w:rFonts w:ascii="Bookman Old Style" w:hAnsi="Bookman Old Style"/>
                                      <w:sz w:val="16"/>
                                      <w:lang w:val="en-PH"/>
                                    </w:rPr>
                                  </w:pPr>
                                  <w:r w:rsidRPr="00E8162A">
                                    <w:rPr>
                                      <w:rFonts w:ascii="Bookman Old Style" w:hAnsi="Bookman Old Style"/>
                                      <w:i/>
                                      <w:sz w:val="12"/>
                                      <w:lang w:val="en-PH"/>
                                    </w:rPr>
                                    <w:t>Signature</w:t>
                                  </w:r>
                                  <w:r w:rsidR="00DA114E">
                                    <w:rPr>
                                      <w:rFonts w:ascii="Bookman Old Style" w:hAnsi="Bookman Old Style"/>
                                      <w:i/>
                                      <w:sz w:val="12"/>
                                      <w:lang w:val="en-PH"/>
                                    </w:rPr>
                                    <w:t>/Initial</w:t>
                                  </w:r>
                                  <w:r w:rsidRPr="00E8162A">
                                    <w:rPr>
                                      <w:rFonts w:ascii="Bookman Old Style" w:hAnsi="Bookman Old Style"/>
                                      <w:i/>
                                      <w:sz w:val="12"/>
                                      <w:lang w:val="en-PH"/>
                                    </w:rPr>
                                    <w:t xml:space="preserve"> of Declaran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86EFA2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6" type="#_x0000_t202" style="position:absolute;margin-left:448.15pt;margin-top:173.2pt;width:120.5pt;height:33.45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" filled="f" stroked="f">
                      <v:textbox>
                        <w:txbxContent>
                          <w:p w14:paraId="686EFA41" w14:textId="77777777" w:rsidR="002705CD" w:rsidRDefault="002705CD" w:rsidP="002705CD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</w:p>
                          <w:p w14:paraId="686EFA42" w14:textId="77777777" w:rsidR="002705CD" w:rsidRPr="00E8162A" w:rsidRDefault="002705CD" w:rsidP="002705CD">
                            <w:pP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Signature</w:t>
                            </w:r>
                            <w:r w:rsidR="00DA114E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/Initial</w:t>
                            </w: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 xml:space="preserve"> of Declarant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A10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A11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686EFA13" w14:textId="77777777" w:rsidR="00AD0452" w:rsidRDefault="00D55C13" w:rsidP="00E120A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86EFA2F" wp14:editId="686EFA30">
                <wp:simplePos x="0" y="0"/>
                <wp:positionH relativeFrom="column">
                  <wp:posOffset>60325</wp:posOffset>
                </wp:positionH>
                <wp:positionV relativeFrom="paragraph">
                  <wp:posOffset>50165</wp:posOffset>
                </wp:positionV>
                <wp:extent cx="7137400" cy="12700"/>
                <wp:effectExtent l="22225" t="18415" r="22225" b="1651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6A387AF5" id="Line 3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3.95pt" to="566.7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27FHTdoAAAAGAQAADwAAAGRy&#10;cy9kb3ducmV2LnhtbEyOO0/DMBSFdyT+g3WR2KgTCiUOcaoKqWJhSduhoxvfPER8HcVuG/49txOM&#10;56FzvmI9u0FccAq9Jw3pIgGBVHvbU6vhsN8+ZSBCNGTN4Ak1/GCAdXl/V5jc+itVeNnFVvAIhdxo&#10;6GIccylD3aEzYeFHJM4aPzkTWU6ttJO58rgb5HOSrKQzPfFDZ0b86LD+3p2dhqypVb9/ySrV+LE6&#10;bj63ofpKtX58mDfvICLO8a8MN3xGh5KZTv5MNohBg3rlooY3BeKWpsslGyf2FciykP/xy18A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27FHTdoAAAAGAQAADwAAAAAAAAAAAAAAAAAb&#10;BAAAZHJzL2Rvd25yZXYueG1sUEsFBgAAAAAEAAQA8wAAACIFAAAAAA==&#10;" strokeweight="2.5pt">
                <v:stroke linestyle="thinThin"/>
              </v:line>
            </w:pict>
          </mc:Fallback>
        </mc:AlternateContent>
      </w:r>
    </w:p>
    <w:p w14:paraId="686EFA14" w14:textId="77777777" w:rsidR="00E120AD" w:rsidRDefault="00E120AD" w:rsidP="00E120A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BUSINESS</w:t>
      </w:r>
      <w:r w:rsidRPr="00052A2D">
        <w:rPr>
          <w:rFonts w:ascii="Bookman Old Style" w:hAnsi="Bookman Old Style" w:cs="Arial Rounded MT Bold"/>
          <w:b/>
          <w:spacing w:val="-10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INTERESTS</w:t>
      </w:r>
      <w:r w:rsidRPr="00052A2D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052A2D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FINANCIAL</w:t>
      </w:r>
      <w:r w:rsidRPr="00052A2D">
        <w:rPr>
          <w:rFonts w:ascii="Bookman Old Style" w:hAnsi="Bookman Old Style" w:cs="Arial Rounded MT Bold"/>
          <w:b/>
          <w:spacing w:val="39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CONNECTIONS</w:t>
      </w:r>
    </w:p>
    <w:p w14:paraId="686EFA15" w14:textId="77777777" w:rsidR="00E120AD" w:rsidRDefault="00E120AD" w:rsidP="00E120A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46"/>
        <w:gridCol w:w="2934"/>
        <w:gridCol w:w="2934"/>
        <w:gridCol w:w="2646"/>
      </w:tblGrid>
      <w:tr w:rsidR="00E120AD" w:rsidRPr="00F665E5" w14:paraId="686EFA1A" w14:textId="77777777" w:rsidTr="00023911">
        <w:tc>
          <w:tcPr>
            <w:tcW w:w="2646" w:type="dxa"/>
            <w:shd w:val="clear" w:color="auto" w:fill="C0C0C0"/>
          </w:tcPr>
          <w:p w14:paraId="686EFA16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ENTITY/BUSINESS ENTERPRISE</w:t>
            </w:r>
          </w:p>
        </w:tc>
        <w:tc>
          <w:tcPr>
            <w:tcW w:w="2934" w:type="dxa"/>
            <w:shd w:val="clear" w:color="auto" w:fill="C0C0C0"/>
          </w:tcPr>
          <w:p w14:paraId="686EFA17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BUSINESS ADDRESS</w:t>
            </w:r>
          </w:p>
        </w:tc>
        <w:tc>
          <w:tcPr>
            <w:tcW w:w="2934" w:type="dxa"/>
            <w:shd w:val="clear" w:color="auto" w:fill="C0C0C0"/>
          </w:tcPr>
          <w:p w14:paraId="686EFA18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TURE OF BUSINESS INTEREST &amp;/OR FINANCIAL CONNECTION</w:t>
            </w:r>
          </w:p>
        </w:tc>
        <w:tc>
          <w:tcPr>
            <w:tcW w:w="2646" w:type="dxa"/>
            <w:shd w:val="clear" w:color="auto" w:fill="C0C0C0"/>
          </w:tcPr>
          <w:p w14:paraId="686EFA19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DATE OF ACQUISITION OF INTEREST OR CONNECTION</w:t>
            </w:r>
          </w:p>
        </w:tc>
      </w:tr>
      <w:tr w:rsidR="00E120AD" w:rsidRPr="00F665E5" w14:paraId="686EFA1F" w14:textId="77777777" w:rsidTr="00023911">
        <w:tc>
          <w:tcPr>
            <w:tcW w:w="2646" w:type="dxa"/>
          </w:tcPr>
          <w:p w14:paraId="686EFA1B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686EFA1C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686EFA1D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686EFA1E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E120AD" w:rsidRPr="00F665E5" w14:paraId="686EFA24" w14:textId="77777777" w:rsidTr="00023911">
        <w:tc>
          <w:tcPr>
            <w:tcW w:w="2646" w:type="dxa"/>
          </w:tcPr>
          <w:p w14:paraId="686EFA20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686EFA21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686EFA22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686EFA23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E120AD" w:rsidRPr="00F665E5" w14:paraId="686EFA29" w14:textId="77777777" w:rsidTr="00023911">
        <w:tc>
          <w:tcPr>
            <w:tcW w:w="2646" w:type="dxa"/>
          </w:tcPr>
          <w:p w14:paraId="686EFA25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686EFA26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686EFA27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686EFA28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</w:tbl>
    <w:p w14:paraId="686EFA2A" w14:textId="77777777" w:rsidR="009F7E1A" w:rsidRDefault="009F7E1A" w:rsidP="00BF7FFB">
      <w:pPr>
        <w:widowControl w:val="0"/>
        <w:autoSpaceDE w:val="0"/>
        <w:autoSpaceDN w:val="0"/>
        <w:adjustRightInd w:val="0"/>
        <w:spacing w:before="30"/>
        <w:rPr>
          <w:rFonts w:ascii="Bookman Old Style" w:hAnsi="Bookman Old Style" w:cs="Arial Rounded MT Bold"/>
          <w:sz w:val="20"/>
          <w:szCs w:val="20"/>
        </w:rPr>
      </w:pPr>
    </w:p>
    <w:sectPr w:rsidR="009F7E1A" w:rsidSect="00086A45">
      <w:headerReference w:type="default" r:id="rId10"/>
      <w:footerReference w:type="default" r:id="rId11"/>
      <w:pgSz w:w="12240" w:h="18720" w:code="135"/>
      <w:pgMar w:top="245" w:right="270" w:bottom="274" w:left="360" w:header="0" w:footer="720" w:gutter="0"/>
      <w:cols w:space="720" w:equalWidth="0">
        <w:col w:w="11610"/>
      </w:cols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0BE104" w14:textId="77777777" w:rsidR="000549CC" w:rsidRDefault="000549CC" w:rsidP="009F7E1A">
      <w:r>
        <w:separator/>
      </w:r>
    </w:p>
  </w:endnote>
  <w:endnote w:type="continuationSeparator" w:id="0">
    <w:p w14:paraId="25442D04" w14:textId="77777777" w:rsidR="000549CC" w:rsidRDefault="000549CC" w:rsidP="009F7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altName w:val="Cambria"/>
    <w:charset w:val="00"/>
    <w:family w:val="roman"/>
    <w:pitch w:val="variable"/>
    <w:sig w:usb0="00000287" w:usb1="00000000" w:usb2="00000000" w:usb3="00000000" w:csb0="0000009F" w:csb1="00000000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7"/>
      <w:gridCol w:w="363"/>
      <w:gridCol w:w="373"/>
      <w:gridCol w:w="437"/>
    </w:tblGrid>
    <w:tr w:rsidR="000D458F" w14:paraId="37A48E89" w14:textId="77777777" w:rsidTr="00D7753C">
      <w:trPr>
        <w:jc w:val="center"/>
      </w:trPr>
      <w:tc>
        <w:tcPr>
          <w:tcW w:w="627" w:type="dxa"/>
        </w:tcPr>
        <w:p w14:paraId="3EF79B08" w14:textId="017A1979" w:rsidR="000D458F" w:rsidRDefault="000D458F">
          <w:pPr>
            <w:pStyle w:val="Footer"/>
            <w:jc w:val="center"/>
            <w:rPr>
              <w:sz w:val="20"/>
            </w:rPr>
          </w:pPr>
          <w:r w:rsidRPr="00547852">
            <w:rPr>
              <w:i/>
              <w:sz w:val="20"/>
            </w:rPr>
            <w:t>Page</w:t>
          </w:r>
        </w:p>
      </w:tc>
      <w:tc>
        <w:tcPr>
          <w:tcW w:w="363" w:type="dxa"/>
          <w:tcBorders>
            <w:bottom w:val="single" w:sz="4" w:space="0" w:color="auto"/>
          </w:tcBorders>
        </w:tcPr>
        <w:p w14:paraId="3C035BD2" w14:textId="77777777" w:rsidR="000D458F" w:rsidRDefault="000D458F">
          <w:pPr>
            <w:pStyle w:val="Footer"/>
            <w:jc w:val="center"/>
            <w:rPr>
              <w:sz w:val="20"/>
            </w:rPr>
          </w:pPr>
        </w:p>
      </w:tc>
      <w:tc>
        <w:tcPr>
          <w:tcW w:w="373" w:type="dxa"/>
        </w:tcPr>
        <w:p w14:paraId="67E65FED" w14:textId="207C969F" w:rsidR="000D458F" w:rsidRDefault="000D458F">
          <w:pPr>
            <w:pStyle w:val="Footer"/>
            <w:jc w:val="center"/>
            <w:rPr>
              <w:sz w:val="20"/>
            </w:rPr>
          </w:pPr>
          <w:r w:rsidRPr="00547852">
            <w:rPr>
              <w:i/>
              <w:sz w:val="20"/>
            </w:rPr>
            <w:t>of</w:t>
          </w:r>
        </w:p>
      </w:tc>
      <w:tc>
        <w:tcPr>
          <w:tcW w:w="437" w:type="dxa"/>
          <w:tcBorders>
            <w:bottom w:val="single" w:sz="4" w:space="0" w:color="auto"/>
          </w:tcBorders>
        </w:tcPr>
        <w:p w14:paraId="0BFB02BC" w14:textId="77777777" w:rsidR="000D458F" w:rsidRDefault="000D458F">
          <w:pPr>
            <w:pStyle w:val="Footer"/>
            <w:jc w:val="center"/>
            <w:rPr>
              <w:sz w:val="20"/>
            </w:rPr>
          </w:pPr>
        </w:p>
      </w:tc>
    </w:tr>
  </w:tbl>
  <w:p w14:paraId="686EFA3A" w14:textId="0A0F91E7" w:rsidR="009C4B97" w:rsidRPr="00547852" w:rsidRDefault="009C4B97">
    <w:pPr>
      <w:pStyle w:val="Footer"/>
      <w:jc w:val="center"/>
      <w:rPr>
        <w:sz w:val="20"/>
      </w:rPr>
    </w:pPr>
  </w:p>
  <w:p w14:paraId="686EFA3B" w14:textId="77777777" w:rsidR="009C4B97" w:rsidRDefault="009C4B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88208E" w14:textId="77777777" w:rsidR="000549CC" w:rsidRDefault="000549CC" w:rsidP="009F7E1A">
      <w:r>
        <w:separator/>
      </w:r>
    </w:p>
  </w:footnote>
  <w:footnote w:type="continuationSeparator" w:id="0">
    <w:p w14:paraId="7A436042" w14:textId="77777777" w:rsidR="000549CC" w:rsidRDefault="000549CC" w:rsidP="009F7E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B390" w14:textId="77777777" w:rsidR="00086A45" w:rsidRDefault="00086A45" w:rsidP="00BF7FFB">
    <w:pPr>
      <w:widowControl w:val="0"/>
      <w:autoSpaceDE w:val="0"/>
      <w:autoSpaceDN w:val="0"/>
      <w:adjustRightInd w:val="0"/>
      <w:spacing w:before="30"/>
      <w:rPr>
        <w:rFonts w:ascii="Bookman Old Style" w:hAnsi="Bookman Old Style" w:cs="Arial Rounded MT Bold"/>
        <w:sz w:val="14"/>
        <w:szCs w:val="14"/>
      </w:rPr>
    </w:pPr>
  </w:p>
  <w:p w14:paraId="686EFA36" w14:textId="458059D2" w:rsidR="00547852" w:rsidRDefault="009F02E7" w:rsidP="009F02E7">
    <w:pPr>
      <w:widowControl w:val="0"/>
      <w:autoSpaceDE w:val="0"/>
      <w:autoSpaceDN w:val="0"/>
      <w:adjustRightInd w:val="0"/>
      <w:spacing w:before="30"/>
      <w:ind w:left="8505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>202</w:t>
    </w:r>
    <w:r w:rsidR="00EA4DB6">
      <w:rPr>
        <w:rFonts w:ascii="Bookman Old Style" w:hAnsi="Bookman Old Style" w:cs="Arial Rounded MT Bold"/>
        <w:sz w:val="14"/>
        <w:szCs w:val="14"/>
      </w:rPr>
      <w:t>5</w:t>
    </w:r>
    <w:r>
      <w:rPr>
        <w:rFonts w:ascii="Bookman Old Style" w:hAnsi="Bookman Old Style" w:cs="Arial Rounded MT Bold"/>
        <w:sz w:val="14"/>
        <w:szCs w:val="14"/>
      </w:rPr>
      <w:t xml:space="preserve"> </w:t>
    </w:r>
    <w:r w:rsidR="00DA114E">
      <w:rPr>
        <w:rFonts w:ascii="Bookman Old Style" w:hAnsi="Bookman Old Style" w:cs="Arial Rounded MT Bold"/>
        <w:sz w:val="14"/>
        <w:szCs w:val="14"/>
      </w:rPr>
      <w:t xml:space="preserve">SALN </w:t>
    </w:r>
    <w:r w:rsidR="00C55252">
      <w:rPr>
        <w:rFonts w:ascii="Bookman Old Style" w:hAnsi="Bookman Old Style" w:cs="Arial Rounded MT Bold"/>
        <w:sz w:val="14"/>
        <w:szCs w:val="14"/>
      </w:rPr>
      <w:t>Form AS-2</w:t>
    </w:r>
    <w:r w:rsidR="009D3E84">
      <w:rPr>
        <w:rFonts w:ascii="Bookman Old Style" w:hAnsi="Bookman Old Style" w:cs="Arial Rounded MT Bold"/>
        <w:sz w:val="14"/>
        <w:szCs w:val="14"/>
      </w:rPr>
      <w:t xml:space="preserve"> (Spouse &amp; Children)</w:t>
    </w:r>
  </w:p>
  <w:p w14:paraId="686EFA37" w14:textId="13307E26" w:rsidR="00547852" w:rsidRDefault="00547852" w:rsidP="009F02E7">
    <w:pPr>
      <w:widowControl w:val="0"/>
      <w:autoSpaceDE w:val="0"/>
      <w:autoSpaceDN w:val="0"/>
      <w:adjustRightInd w:val="0"/>
      <w:spacing w:before="30"/>
      <w:ind w:left="8505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 xml:space="preserve">Per CSC Resolution No. </w:t>
    </w:r>
    <w:r w:rsidR="003C3DDF">
      <w:rPr>
        <w:rFonts w:ascii="Bookman Old Style" w:hAnsi="Bookman Old Style" w:cs="Arial Rounded MT Bold"/>
        <w:sz w:val="14"/>
        <w:szCs w:val="14"/>
      </w:rPr>
      <w:t>2500632</w:t>
    </w:r>
  </w:p>
  <w:p w14:paraId="686EFA38" w14:textId="1E2AF41D" w:rsidR="00547852" w:rsidRPr="00547852" w:rsidRDefault="00547852" w:rsidP="009F02E7">
    <w:pPr>
      <w:widowControl w:val="0"/>
      <w:autoSpaceDE w:val="0"/>
      <w:autoSpaceDN w:val="0"/>
      <w:adjustRightInd w:val="0"/>
      <w:spacing w:before="30"/>
      <w:ind w:left="8505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 xml:space="preserve">Promulgated on </w:t>
    </w:r>
    <w:r w:rsidR="008C4ABF">
      <w:rPr>
        <w:rFonts w:ascii="Bookman Old Style" w:hAnsi="Bookman Old Style" w:cs="Arial Rounded MT Bold"/>
        <w:sz w:val="14"/>
        <w:szCs w:val="14"/>
      </w:rPr>
      <w:t>25 June 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620DF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abstractNum w:abstractNumId="1" w15:restartNumberingAfterBreak="0">
    <w:nsid w:val="0F6C5F9D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num w:numId="1" w16cid:durableId="1330592950">
    <w:abstractNumId w:val="0"/>
  </w:num>
  <w:num w:numId="2" w16cid:durableId="19312363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removePersonalInformation/>
  <w:removeDateAndTime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Y0sjS0sDQ3MzZR0lEKTi0uzszPAykwqgUA8FFc1CwAAAA="/>
  </w:docVars>
  <w:rsids>
    <w:rsidRoot w:val="00E120AD"/>
    <w:rsid w:val="0000240F"/>
    <w:rsid w:val="00006650"/>
    <w:rsid w:val="00023911"/>
    <w:rsid w:val="00040851"/>
    <w:rsid w:val="000549CC"/>
    <w:rsid w:val="000567C7"/>
    <w:rsid w:val="000629E2"/>
    <w:rsid w:val="000647B3"/>
    <w:rsid w:val="000814D1"/>
    <w:rsid w:val="00086A45"/>
    <w:rsid w:val="000B3EB0"/>
    <w:rsid w:val="000D004B"/>
    <w:rsid w:val="000D458F"/>
    <w:rsid w:val="00121F7B"/>
    <w:rsid w:val="00141742"/>
    <w:rsid w:val="001763C7"/>
    <w:rsid w:val="00184795"/>
    <w:rsid w:val="00187A77"/>
    <w:rsid w:val="00264638"/>
    <w:rsid w:val="002705CD"/>
    <w:rsid w:val="00297357"/>
    <w:rsid w:val="002A7A78"/>
    <w:rsid w:val="00360C7A"/>
    <w:rsid w:val="003745A4"/>
    <w:rsid w:val="00383A61"/>
    <w:rsid w:val="003B2A70"/>
    <w:rsid w:val="003C3DDF"/>
    <w:rsid w:val="003C734A"/>
    <w:rsid w:val="00400019"/>
    <w:rsid w:val="00400FFC"/>
    <w:rsid w:val="00425C70"/>
    <w:rsid w:val="004354A5"/>
    <w:rsid w:val="00450E61"/>
    <w:rsid w:val="004536A6"/>
    <w:rsid w:val="004834B3"/>
    <w:rsid w:val="004C0283"/>
    <w:rsid w:val="00547852"/>
    <w:rsid w:val="0055619E"/>
    <w:rsid w:val="00572FB0"/>
    <w:rsid w:val="0060427E"/>
    <w:rsid w:val="006253CB"/>
    <w:rsid w:val="006507C0"/>
    <w:rsid w:val="00653FA0"/>
    <w:rsid w:val="0068165E"/>
    <w:rsid w:val="006919C7"/>
    <w:rsid w:val="006B6EB5"/>
    <w:rsid w:val="006D0410"/>
    <w:rsid w:val="00707199"/>
    <w:rsid w:val="00784D51"/>
    <w:rsid w:val="007873E8"/>
    <w:rsid w:val="00790231"/>
    <w:rsid w:val="007C32D6"/>
    <w:rsid w:val="00836CB2"/>
    <w:rsid w:val="00841946"/>
    <w:rsid w:val="00867596"/>
    <w:rsid w:val="008A2D4E"/>
    <w:rsid w:val="008A50FF"/>
    <w:rsid w:val="008C3BD7"/>
    <w:rsid w:val="008C4ABF"/>
    <w:rsid w:val="008D1482"/>
    <w:rsid w:val="008D7BCE"/>
    <w:rsid w:val="009050F9"/>
    <w:rsid w:val="0090724A"/>
    <w:rsid w:val="009136BD"/>
    <w:rsid w:val="00923B33"/>
    <w:rsid w:val="009247D4"/>
    <w:rsid w:val="009557FB"/>
    <w:rsid w:val="00955DFC"/>
    <w:rsid w:val="009950AC"/>
    <w:rsid w:val="009C4B97"/>
    <w:rsid w:val="009D3E84"/>
    <w:rsid w:val="009F02E7"/>
    <w:rsid w:val="009F7E1A"/>
    <w:rsid w:val="00A07120"/>
    <w:rsid w:val="00A25660"/>
    <w:rsid w:val="00A520BE"/>
    <w:rsid w:val="00A54D20"/>
    <w:rsid w:val="00A706F7"/>
    <w:rsid w:val="00AB4E8F"/>
    <w:rsid w:val="00AD0452"/>
    <w:rsid w:val="00B41E0A"/>
    <w:rsid w:val="00B43495"/>
    <w:rsid w:val="00B56FA0"/>
    <w:rsid w:val="00BA2C00"/>
    <w:rsid w:val="00BF7FFB"/>
    <w:rsid w:val="00C55252"/>
    <w:rsid w:val="00CF3440"/>
    <w:rsid w:val="00CF4B58"/>
    <w:rsid w:val="00D25188"/>
    <w:rsid w:val="00D55C13"/>
    <w:rsid w:val="00D7753C"/>
    <w:rsid w:val="00D86EB9"/>
    <w:rsid w:val="00DA114E"/>
    <w:rsid w:val="00DB1B75"/>
    <w:rsid w:val="00E023FE"/>
    <w:rsid w:val="00E120AD"/>
    <w:rsid w:val="00EA4DB6"/>
    <w:rsid w:val="00EB4465"/>
    <w:rsid w:val="00ED46B9"/>
    <w:rsid w:val="00F42F2F"/>
    <w:rsid w:val="00F63D41"/>
    <w:rsid w:val="00F81562"/>
    <w:rsid w:val="00F92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6EF97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0AD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120A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120A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F7E1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F7E1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7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567C7"/>
    <w:rPr>
      <w:rFonts w:ascii="Segoe UI" w:eastAsia="Times New Roman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rsid w:val="00400FFC"/>
    <w:rPr>
      <w:rFonts w:ascii="Times New Roman" w:eastAsia="Times New Roman" w:hAnsi="Times New Roman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DD6583B7A52248A12FC8F0906E2BE1" ma:contentTypeVersion="12" ma:contentTypeDescription="Create a new document." ma:contentTypeScope="" ma:versionID="5950e0bb506f9e5b3727508943956418">
  <xsd:schema xmlns:xsd="http://www.w3.org/2001/XMLSchema" xmlns:xs="http://www.w3.org/2001/XMLSchema" xmlns:p="http://schemas.microsoft.com/office/2006/metadata/properties" xmlns:ns2="dd7db84a-9048-411c-8f10-3026cf6c8f53" xmlns:ns3="c3b11cd5-f5a2-4b81-a0ef-b16037e05c0b" targetNamespace="http://schemas.microsoft.com/office/2006/metadata/properties" ma:root="true" ma:fieldsID="12b96b9c3bcbe3c4e322c5047de3a27f" ns2:_="" ns3:_="">
    <xsd:import namespace="dd7db84a-9048-411c-8f10-3026cf6c8f53"/>
    <xsd:import namespace="c3b11cd5-f5a2-4b81-a0ef-b16037e05c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db84a-9048-411c-8f10-3026cf6c8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8374221-8d70-4396-ba4c-d07f04888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11cd5-f5a2-4b81-a0ef-b16037e05c0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1b8cff3-0142-438c-a2f4-dda69b5cb4da}" ma:internalName="TaxCatchAll" ma:showField="CatchAllData" ma:web="c3b11cd5-f5a2-4b81-a0ef-b16037e05c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d7db84a-9048-411c-8f10-3026cf6c8f53">
      <Terms xmlns="http://schemas.microsoft.com/office/infopath/2007/PartnerControls"/>
    </lcf76f155ced4ddcb4097134ff3c332f>
    <TaxCatchAll xmlns="c3b11cd5-f5a2-4b81-a0ef-b16037e05c0b" xsi:nil="true"/>
  </documentManagement>
</p:properties>
</file>

<file path=customXml/itemProps1.xml><?xml version="1.0" encoding="utf-8"?>
<ds:datastoreItem xmlns:ds="http://schemas.openxmlformats.org/officeDocument/2006/customXml" ds:itemID="{6442E685-2970-42DA-853F-2D16E3D674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59BD9C-3ABE-443C-B96E-FDBD1F9762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7db84a-9048-411c-8f10-3026cf6c8f53"/>
    <ds:schemaRef ds:uri="c3b11cd5-f5a2-4b81-a0ef-b16037e05c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21EEDB-EDC1-4E12-BA09-DAD98C88CED2}">
  <ds:schemaRefs>
    <ds:schemaRef ds:uri="http://schemas.microsoft.com/office/2006/metadata/properties"/>
    <ds:schemaRef ds:uri="http://schemas.microsoft.com/office/infopath/2007/PartnerControls"/>
    <ds:schemaRef ds:uri="dd7db84a-9048-411c-8f10-3026cf6c8f53"/>
    <ds:schemaRef ds:uri="c3b11cd5-f5a2-4b81-a0ef-b16037e05c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837</Characters>
  <Application>Microsoft Office Word</Application>
  <DocSecurity>4</DocSecurity>
  <Lines>164</Lines>
  <Paragraphs>40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2-02T05:52:00Z</dcterms:created>
  <dcterms:modified xsi:type="dcterms:W3CDTF">2026-02-03T02:4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C7DD6583B7A52248A12FC8F0906E2BE1</vt:lpwstr>
  </property>
  <property fmtid="{D5CDD505-2E9C-101B-9397-08002B2CF9AE}" pid="4" name="GrammarlyDocumentId">
    <vt:lpwstr>113c4ebdf479be8796666f25197b7ba7cfd2e001c8a14f9fee69fbda97ffbca5</vt:lpwstr>
  </property>
</Properties>
</file>